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81A6D5" w14:textId="535205E3" w:rsidR="00C91DD5" w:rsidRPr="00B33E66" w:rsidRDefault="00B33E66" w:rsidP="00DF031F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32"/>
          <w:szCs w:val="32"/>
          <w:lang w:val="lv-LV"/>
        </w:rPr>
      </w:pPr>
      <w:r w:rsidRPr="00B33E66">
        <w:rPr>
          <w:rFonts w:ascii="Montserrat SemiBold" w:hAnsi="Montserrat SemiBold" w:cs="Montserrat SemiBold"/>
          <w:b/>
          <w:bCs/>
          <w:noProof/>
          <w:color w:val="3D3D3D"/>
          <w:sz w:val="40"/>
          <w:szCs w:val="40"/>
          <w:lang w:val="lv-LV"/>
        </w:rPr>
        <w:drawing>
          <wp:anchor distT="0" distB="0" distL="114300" distR="114300" simplePos="0" relativeHeight="251658239" behindDoc="1" locked="0" layoutInCell="1" allowOverlap="1" wp14:anchorId="59FA9174" wp14:editId="283A8F63">
            <wp:simplePos x="0" y="0"/>
            <wp:positionH relativeFrom="page">
              <wp:align>right</wp:align>
            </wp:positionH>
            <wp:positionV relativeFrom="paragraph">
              <wp:posOffset>-1332230</wp:posOffset>
            </wp:positionV>
            <wp:extent cx="7553325" cy="10684065"/>
            <wp:effectExtent l="0" t="0" r="0" b="317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3325" cy="10684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7349" w:rsidRPr="00B33E66">
        <w:rPr>
          <w:rFonts w:ascii="Montserrat" w:hAnsi="Montserrat" w:cs="Montserrat"/>
          <w:noProof/>
          <w:color w:val="3D3D3D"/>
          <w:sz w:val="32"/>
          <w:szCs w:val="32"/>
          <w:lang w:val="lv-LV"/>
        </w:rPr>
        <w:drawing>
          <wp:anchor distT="0" distB="0" distL="114300" distR="114300" simplePos="0" relativeHeight="251661312" behindDoc="0" locked="0" layoutInCell="1" allowOverlap="1" wp14:anchorId="7521375F" wp14:editId="15626681">
            <wp:simplePos x="0" y="0"/>
            <wp:positionH relativeFrom="margin">
              <wp:posOffset>1986280</wp:posOffset>
            </wp:positionH>
            <wp:positionV relativeFrom="paragraph">
              <wp:posOffset>219075</wp:posOffset>
            </wp:positionV>
            <wp:extent cx="2981325" cy="699770"/>
            <wp:effectExtent l="0" t="0" r="952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699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E6A3EF" w14:textId="5B352CF7" w:rsidR="00C91DD5" w:rsidRPr="00B33E66" w:rsidRDefault="00C91DD5" w:rsidP="00DF031F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125B7FD7" w14:textId="5F1CE411" w:rsidR="00156844" w:rsidRPr="00B33E66" w:rsidRDefault="00156844" w:rsidP="00156844">
      <w:pPr>
        <w:pStyle w:val="BasicParagraph"/>
        <w:tabs>
          <w:tab w:val="left" w:pos="567"/>
        </w:tabs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5F2F21EF" w14:textId="1CB12B59" w:rsidR="00156844" w:rsidRPr="00B33E66" w:rsidRDefault="00156844" w:rsidP="00156844">
      <w:pPr>
        <w:pStyle w:val="BasicParagraph"/>
        <w:tabs>
          <w:tab w:val="left" w:pos="567"/>
        </w:tabs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3E9D8689" w14:textId="22CF8422" w:rsidR="00156844" w:rsidRPr="00B33E66" w:rsidRDefault="00DF031F" w:rsidP="00156844">
      <w:pPr>
        <w:pStyle w:val="BasicParagraph"/>
        <w:tabs>
          <w:tab w:val="left" w:pos="567"/>
        </w:tabs>
        <w:jc w:val="center"/>
        <w:rPr>
          <w:rFonts w:ascii="Montserrat" w:hAnsi="Montserrat" w:cs="Montserrat"/>
          <w:color w:val="3D3D3D"/>
          <w:lang w:val="lv-LV"/>
        </w:rPr>
      </w:pPr>
      <w:r w:rsidRPr="00B33E66">
        <w:rPr>
          <w:rFonts w:ascii="Montserrat" w:hAnsi="Montserrat" w:cs="Montserrat"/>
          <w:color w:val="3D3D3D"/>
          <w:lang w:val="lv-LV"/>
        </w:rPr>
        <w:t>Latvijas Universitātes Vadības un uzņēmējdarbības mācību centrs</w:t>
      </w:r>
    </w:p>
    <w:p w14:paraId="50DBD15A" w14:textId="38A2481D" w:rsidR="00DF031F" w:rsidRPr="00B33E66" w:rsidRDefault="00DF031F" w:rsidP="00156844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  <w:r w:rsidRPr="00B33E66">
        <w:rPr>
          <w:rFonts w:ascii="Montserrat" w:hAnsi="Montserrat" w:cs="Montserrat"/>
          <w:color w:val="3D3D3D"/>
          <w:lang w:val="lv-LV"/>
        </w:rPr>
        <w:t>(LU VUMC)</w:t>
      </w:r>
    </w:p>
    <w:p w14:paraId="1BFB4795" w14:textId="5AC15A4F" w:rsidR="00DF031F" w:rsidRPr="00B33E66" w:rsidRDefault="00DF031F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</w:p>
    <w:p w14:paraId="0A5AD5D2" w14:textId="5C8C1AFC" w:rsidR="00156844" w:rsidRPr="00B33E66" w:rsidRDefault="00156844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</w:p>
    <w:p w14:paraId="7605E786" w14:textId="4D4E63A8" w:rsidR="00156844" w:rsidRPr="00B33E66" w:rsidRDefault="00156844" w:rsidP="00156844">
      <w:pPr>
        <w:pStyle w:val="BasicParagraph"/>
        <w:tabs>
          <w:tab w:val="left" w:pos="567"/>
        </w:tabs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3B10F89D" w14:textId="17F18522" w:rsidR="00156844" w:rsidRPr="00B33E66" w:rsidRDefault="00156844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25E0D19C" w14:textId="70BABF77" w:rsidR="001C7349" w:rsidRPr="00B33E66" w:rsidRDefault="001C7349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7E2124FC" w14:textId="57158D03" w:rsidR="001C7349" w:rsidRPr="00B33E66" w:rsidRDefault="001C7349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4A48AF6F" w14:textId="515B23C7" w:rsidR="00DF031F" w:rsidRDefault="004C27CF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  <w:r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  <w:t>IEVADS JAVA PROGRAMMĒŠANĀ</w:t>
      </w:r>
    </w:p>
    <w:p w14:paraId="307861A2" w14:textId="16868DA7" w:rsidR="00D44B90" w:rsidRPr="00B33E66" w:rsidRDefault="00D44B90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20"/>
          <w:szCs w:val="20"/>
          <w:lang w:val="lv-LV"/>
        </w:rPr>
      </w:pPr>
      <w:r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  <w:t>NODARBĪBA #</w:t>
      </w:r>
      <w:r w:rsidR="00B85464"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  <w:t>6</w:t>
      </w:r>
    </w:p>
    <w:p w14:paraId="617F0EC9" w14:textId="299A305C" w:rsidR="00DF031F" w:rsidRPr="00B33E66" w:rsidRDefault="004C27CF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40"/>
          <w:szCs w:val="40"/>
          <w:lang w:val="lv-LV"/>
        </w:rPr>
      </w:pPr>
      <w:r>
        <w:rPr>
          <w:rFonts w:ascii="Montserrat" w:hAnsi="Montserrat" w:cs="Montserrat"/>
          <w:color w:val="3D3D3D"/>
          <w:sz w:val="40"/>
          <w:szCs w:val="40"/>
          <w:lang w:val="lv-LV"/>
        </w:rPr>
        <w:t>Mārtiņš Ceske/Vjačeslavs Vasiļevskis</w:t>
      </w:r>
    </w:p>
    <w:p w14:paraId="050309A6" w14:textId="6EEE5C15" w:rsidR="00DF031F" w:rsidRPr="00B33E66" w:rsidRDefault="00DF031F" w:rsidP="00C91DD5">
      <w:pPr>
        <w:jc w:val="center"/>
        <w:rPr>
          <w:rFonts w:ascii="Montserrat" w:hAnsi="Montserrat" w:cs="Montserrat"/>
          <w:color w:val="3D3D3D"/>
          <w:sz w:val="40"/>
          <w:szCs w:val="40"/>
        </w:rPr>
      </w:pPr>
      <w:r w:rsidRPr="00B33E66">
        <w:rPr>
          <w:rFonts w:ascii="Montserrat" w:hAnsi="Montserrat" w:cs="Montserrat"/>
          <w:color w:val="3D3D3D"/>
          <w:sz w:val="40"/>
          <w:szCs w:val="40"/>
        </w:rPr>
        <w:t>2021</w:t>
      </w:r>
    </w:p>
    <w:p w14:paraId="083312E8" w14:textId="2A6910AB" w:rsidR="00156844" w:rsidRPr="00B33E66" w:rsidRDefault="00156844" w:rsidP="00C91DD5">
      <w:pPr>
        <w:jc w:val="center"/>
        <w:rPr>
          <w:rFonts w:ascii="Montserrat" w:hAnsi="Montserrat" w:cs="Montserrat"/>
          <w:color w:val="3D3D3D"/>
          <w:sz w:val="40"/>
          <w:szCs w:val="40"/>
        </w:rPr>
      </w:pPr>
    </w:p>
    <w:p w14:paraId="65AB3C2B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55CF2430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144FB76F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17E5BF0A" w14:textId="641356D2" w:rsidR="001C7349" w:rsidRPr="00B33E66" w:rsidRDefault="00156844" w:rsidP="001C7349">
      <w:pPr>
        <w:jc w:val="right"/>
        <w:rPr>
          <w:rFonts w:ascii="Montserrat" w:hAnsi="Montserrat" w:cs="Montserrat"/>
          <w:color w:val="3D3D3D"/>
          <w:sz w:val="24"/>
          <w:szCs w:val="24"/>
        </w:rPr>
      </w:pPr>
      <w:r w:rsidRPr="00B33E66">
        <w:rPr>
          <w:rFonts w:ascii="Montserrat" w:hAnsi="Montserrat" w:cs="Montserrat"/>
          <w:color w:val="3D3D3D"/>
          <w:sz w:val="24"/>
          <w:szCs w:val="24"/>
        </w:rPr>
        <w:t>ESF projekts Nr. 8.4.1.0/16/l/001</w:t>
      </w:r>
      <w:r w:rsidRPr="00B33E66">
        <w:rPr>
          <w:rFonts w:ascii="Montserrat" w:hAnsi="Montserrat" w:cs="Montserrat"/>
          <w:color w:val="3D3D3D"/>
          <w:sz w:val="24"/>
          <w:szCs w:val="24"/>
        </w:rPr>
        <w:br/>
        <w:t>‘’Nodarbināto personu profesionālās kompetences pilnveide”</w:t>
      </w:r>
    </w:p>
    <w:p w14:paraId="1BBA2122" w14:textId="2AAEE721" w:rsidR="001C7349" w:rsidRPr="00B33E66" w:rsidRDefault="001C7349" w:rsidP="00C91DD5">
      <w:pPr>
        <w:jc w:val="center"/>
      </w:pPr>
      <w:r w:rsidRPr="00B33E66">
        <w:rPr>
          <w:rFonts w:ascii="Montserrat" w:hAnsi="Montserrat" w:cs="Montserrat"/>
          <w:noProof/>
          <w:color w:val="3D3D3D"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47DD7387" wp14:editId="0C7F2FEC">
            <wp:simplePos x="0" y="0"/>
            <wp:positionH relativeFrom="margin">
              <wp:posOffset>3369310</wp:posOffset>
            </wp:positionH>
            <wp:positionV relativeFrom="paragraph">
              <wp:posOffset>13970</wp:posOffset>
            </wp:positionV>
            <wp:extent cx="3519805" cy="848360"/>
            <wp:effectExtent l="0" t="0" r="4445" b="889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9805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0F1E9D" w14:textId="492C29C8" w:rsidR="001C7349" w:rsidRPr="00B33E66" w:rsidRDefault="001C7349" w:rsidP="00C91DD5">
      <w:pPr>
        <w:jc w:val="center"/>
      </w:pPr>
    </w:p>
    <w:p w14:paraId="0CA97A08" w14:textId="12CC49E9" w:rsidR="001C7349" w:rsidRPr="00B33E66" w:rsidRDefault="001C7349" w:rsidP="00C91DD5">
      <w:pPr>
        <w:jc w:val="center"/>
      </w:pPr>
    </w:p>
    <w:p w14:paraId="4D0CE191" w14:textId="57851DF3" w:rsidR="004C27CF" w:rsidRPr="00663E47" w:rsidRDefault="004C27CF" w:rsidP="004C27CF">
      <w:pPr>
        <w:pStyle w:val="Heading1"/>
        <w:rPr>
          <w:rFonts w:ascii="Montserrat SemiBold" w:hAnsi="Montserrat SemiBold"/>
          <w:color w:val="3E3E3D"/>
          <w:sz w:val="40"/>
          <w:szCs w:val="40"/>
        </w:rPr>
      </w:pPr>
      <w:bookmarkStart w:id="0" w:name="nodarbība-1.-obligātais-mājas-darbs-3"/>
      <w:r w:rsidRPr="00663E47">
        <w:rPr>
          <w:rFonts w:ascii="Montserrat SemiBold" w:hAnsi="Montserrat SemiBold"/>
          <w:color w:val="3E3E3D"/>
          <w:sz w:val="40"/>
          <w:szCs w:val="40"/>
        </w:rPr>
        <w:lastRenderedPageBreak/>
        <w:t>1. mājas darbs</w:t>
      </w:r>
      <w:bookmarkEnd w:id="0"/>
    </w:p>
    <w:p w14:paraId="02364C20" w14:textId="733198DA" w:rsidR="004C27CF" w:rsidRPr="00663E47" w:rsidRDefault="004C27CF" w:rsidP="004C27CF">
      <w:pPr>
        <w:pStyle w:val="Heading1"/>
        <w:rPr>
          <w:rFonts w:ascii="Montserrat SemiBold" w:hAnsi="Montserrat SemiBold"/>
          <w:color w:val="3E3E3D"/>
        </w:rPr>
      </w:pPr>
      <w:bookmarkStart w:id="1" w:name="uzmest-kauliņu"/>
      <w:r w:rsidRPr="00663E47">
        <w:rPr>
          <w:rFonts w:ascii="Montserrat SemiBold" w:hAnsi="Montserrat SemiBold"/>
          <w:color w:val="3E3E3D"/>
        </w:rPr>
        <w:t>Uzmest kauliņu</w:t>
      </w:r>
      <w:bookmarkEnd w:id="1"/>
      <w:r w:rsidR="00B85464">
        <w:rPr>
          <w:rFonts w:ascii="Montserrat SemiBold" w:hAnsi="Montserrat SemiBold"/>
          <w:color w:val="3E3E3D"/>
        </w:rPr>
        <w:t xml:space="preserve"> (papildinājums)</w:t>
      </w:r>
    </w:p>
    <w:p w14:paraId="224430BC" w14:textId="77777777" w:rsidR="006264A5" w:rsidRDefault="006264A5" w:rsidP="004C27CF">
      <w:pPr>
        <w:pStyle w:val="Heading3"/>
        <w:rPr>
          <w:rFonts w:ascii="Montserrat" w:eastAsiaTheme="minorHAnsi" w:hAnsi="Montserrat" w:cs="Open Sans"/>
          <w:color w:val="3E3E3D"/>
          <w:shd w:val="clear" w:color="auto" w:fill="FFFFFF"/>
        </w:rPr>
      </w:pPr>
      <w:bookmarkStart w:id="2" w:name="noteikumi"/>
    </w:p>
    <w:p w14:paraId="03F4E296" w14:textId="5E03008D" w:rsidR="00B85464" w:rsidRPr="00B85464" w:rsidRDefault="004C27CF" w:rsidP="00B85464">
      <w:pPr>
        <w:pStyle w:val="Heading3"/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</w:pPr>
      <w:r w:rsidRPr="006264A5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Noteikumi:</w:t>
      </w:r>
      <w:bookmarkEnd w:id="2"/>
    </w:p>
    <w:p w14:paraId="0E573964" w14:textId="27E7453A" w:rsidR="004C27CF" w:rsidRPr="006264A5" w:rsidRDefault="006264A5" w:rsidP="00B85464">
      <w:pPr>
        <w:pStyle w:val="Compact"/>
        <w:numPr>
          <w:ilvl w:val="0"/>
          <w:numId w:val="29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>
        <w:rPr>
          <w:rFonts w:ascii="Montserrat" w:hAnsi="Montserrat" w:cs="Open Sans"/>
          <w:color w:val="3E3E3D"/>
          <w:shd w:val="clear" w:color="auto" w:fill="FFFFFF"/>
          <w:lang w:val="lv-LV"/>
        </w:rPr>
        <w:t>T</w:t>
      </w:r>
      <w:r w:rsidR="004C27CF" w:rsidRPr="006264A5">
        <w:rPr>
          <w:rFonts w:ascii="Montserrat" w:hAnsi="Montserrat" w:cs="Open Sans"/>
          <w:color w:val="3E3E3D"/>
          <w:shd w:val="clear" w:color="auto" w:fill="FFFFFF"/>
          <w:lang w:val="lv-LV"/>
        </w:rPr>
        <w:t>iek mesti 2 kauliņi un tiek ģenerēti divi cipari intervālā no 1 līdz 6.</w:t>
      </w:r>
    </w:p>
    <w:p w14:paraId="158AC43F" w14:textId="77777777" w:rsidR="00B85464" w:rsidRPr="00B85464" w:rsidRDefault="00B85464" w:rsidP="00B85464">
      <w:pPr>
        <w:pStyle w:val="Compact"/>
        <w:numPr>
          <w:ilvl w:val="0"/>
          <w:numId w:val="29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No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šiem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2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cipariem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aprēķina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summu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.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Tā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nosaka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nākamos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soļus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. Ja summa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ir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:</w:t>
      </w:r>
    </w:p>
    <w:p w14:paraId="07975DFC" w14:textId="77777777" w:rsidR="00B85464" w:rsidRPr="00B85464" w:rsidRDefault="00B85464" w:rsidP="00B85464">
      <w:pPr>
        <w:pStyle w:val="Compact"/>
        <w:numPr>
          <w:ilvl w:val="1"/>
          <w:numId w:val="29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2,3,12 tad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spēle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ir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zaudēta</w:t>
      </w:r>
      <w:proofErr w:type="spellEnd"/>
    </w:p>
    <w:p w14:paraId="54FD4FC2" w14:textId="77777777" w:rsidR="00B85464" w:rsidRPr="00B85464" w:rsidRDefault="00B85464" w:rsidP="00B85464">
      <w:pPr>
        <w:pStyle w:val="Compact"/>
        <w:numPr>
          <w:ilvl w:val="1"/>
          <w:numId w:val="29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7,11 tad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spēle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ir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vinnēta</w:t>
      </w:r>
      <w:proofErr w:type="spellEnd"/>
    </w:p>
    <w:p w14:paraId="14E99CB2" w14:textId="77777777" w:rsidR="00B85464" w:rsidRPr="00B85464" w:rsidRDefault="00B85464" w:rsidP="00B85464">
      <w:pPr>
        <w:pStyle w:val="Compact"/>
        <w:numPr>
          <w:ilvl w:val="1"/>
          <w:numId w:val="29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4,5,6,8,9,10 tad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programma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automātiski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atkārtoti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met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kauliņus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no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jauna</w:t>
      </w:r>
      <w:proofErr w:type="spellEnd"/>
    </w:p>
    <w:p w14:paraId="612D1C9F" w14:textId="77777777" w:rsidR="00B85464" w:rsidRPr="00B85464" w:rsidRDefault="00B85464" w:rsidP="00B85464">
      <w:pPr>
        <w:pStyle w:val="Compact"/>
        <w:numPr>
          <w:ilvl w:val="0"/>
          <w:numId w:val="29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Vinesta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vai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zaudējuma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gadījumā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,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izvadīt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konsolē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atbilstošu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paziņojumu</w:t>
      </w:r>
      <w:proofErr w:type="spellEnd"/>
    </w:p>
    <w:p w14:paraId="1AAFF64D" w14:textId="7AA1DFB9" w:rsidR="00B85464" w:rsidRDefault="00B85464" w:rsidP="00B85464">
      <w:pPr>
        <w:pStyle w:val="Compact"/>
        <w:numPr>
          <w:ilvl w:val="0"/>
          <w:numId w:val="29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Process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notiek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kamēr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tiek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vinnēts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vai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zaudēts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.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Pēc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katra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vinnesta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vai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zaudējuma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konsolē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izprintēt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cik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spēles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tika vinnētas un cik zaudētas.</w:t>
      </w:r>
    </w:p>
    <w:p w14:paraId="2F10A795" w14:textId="77777777" w:rsidR="00B85464" w:rsidRPr="00B85464" w:rsidRDefault="00B85464" w:rsidP="00B85464">
      <w:pPr>
        <w:pStyle w:val="Compact"/>
        <w:ind w:left="48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6B88A915" w14:textId="4BBD23E0" w:rsidR="00B85464" w:rsidRPr="00B85464" w:rsidRDefault="00B85464" w:rsidP="00B85464">
      <w:pPr>
        <w:pStyle w:val="Heading3"/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</w:pPr>
      <w:bookmarkStart w:id="3" w:name="soļi-2"/>
      <w:r w:rsidRPr="00B85464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Soļi</w:t>
      </w:r>
      <w:bookmarkEnd w:id="3"/>
      <w:r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:</w:t>
      </w:r>
    </w:p>
    <w:p w14:paraId="74CB84E9" w14:textId="0B9DFB3E" w:rsidR="00B85464" w:rsidRPr="00B85464" w:rsidRDefault="00B85464" w:rsidP="00B85464">
      <w:pPr>
        <w:pStyle w:val="ListParagraph"/>
        <w:numPr>
          <w:ilvl w:val="0"/>
          <w:numId w:val="30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B85464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Izmantojam 4. nodarbības mājas darbu un uz tā bāzes turpin</w:t>
      </w:r>
      <w:r w:rsidRPr="00B85464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ā</w:t>
      </w:r>
      <w:r w:rsidRPr="00B85464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m šo</w:t>
      </w:r>
    </w:p>
    <w:p w14:paraId="3EB6C945" w14:textId="77777777" w:rsidR="00B85464" w:rsidRPr="00B85464" w:rsidRDefault="00B85464" w:rsidP="00B85464">
      <w:pPr>
        <w:pStyle w:val="ListParagraph"/>
        <w:numPr>
          <w:ilvl w:val="0"/>
          <w:numId w:val="30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B85464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Izmantojiet ciklu “</w:t>
      </w:r>
      <w:proofErr w:type="spellStart"/>
      <w:r w:rsidRPr="00B85464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while</w:t>
      </w:r>
      <w:proofErr w:type="spellEnd"/>
      <w:r w:rsidRPr="00B85464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”, lai pārbaudītu vai kauliņu mešana ir jāatkārto</w:t>
      </w:r>
    </w:p>
    <w:p w14:paraId="7415D41A" w14:textId="77777777" w:rsidR="00B85464" w:rsidRDefault="00B85464" w:rsidP="00B85464">
      <w:pPr>
        <w:pStyle w:val="SourceCode"/>
        <w:rPr>
          <w:rStyle w:val="VerbatimChar"/>
        </w:rPr>
      </w:pP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whil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iceSum</w:t>
      </w:r>
      <w:proofErr w:type="spellEnd"/>
      <w:r>
        <w:rPr>
          <w:rStyle w:val="VerbatimChar"/>
        </w:rPr>
        <w:t xml:space="preserve"> &gt; 3 &amp;&amp; </w:t>
      </w:r>
      <w:proofErr w:type="spellStart"/>
      <w:r>
        <w:rPr>
          <w:rStyle w:val="VerbatimChar"/>
        </w:rPr>
        <w:t>diceSumm</w:t>
      </w:r>
      <w:proofErr w:type="spellEnd"/>
      <w:r>
        <w:rPr>
          <w:rStyle w:val="VerbatimChar"/>
        </w:rPr>
        <w:t xml:space="preserve"> &lt; 7 ...) {</w:t>
      </w:r>
    </w:p>
    <w:p w14:paraId="055421D4" w14:textId="029DA028" w:rsidR="00B85464" w:rsidRDefault="00B85464" w:rsidP="00B85464">
      <w:pPr>
        <w:pStyle w:val="SourceCode"/>
      </w:pPr>
      <w:r>
        <w:br/>
      </w:r>
      <w:r>
        <w:rPr>
          <w:rStyle w:val="VerbatimChar"/>
        </w:rPr>
        <w:t xml:space="preserve">    }</w:t>
      </w:r>
    </w:p>
    <w:p w14:paraId="07A2799E" w14:textId="77777777" w:rsidR="00B85464" w:rsidRPr="00B85464" w:rsidRDefault="00B85464" w:rsidP="00B85464">
      <w:pPr>
        <w:pStyle w:val="Compact"/>
        <w:numPr>
          <w:ilvl w:val="0"/>
          <w:numId w:val="31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Vinnestu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un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zaudējumu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saskaitīšanai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nodefinējam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skaitītājus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un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attiecīgi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tos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ciklā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palilinam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atkarībā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no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tā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iegūtās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kauliņu</w:t>
      </w:r>
      <w:proofErr w:type="spellEnd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B85464">
        <w:rPr>
          <w:rFonts w:ascii="Montserrat" w:hAnsi="Montserrat" w:cs="Open Sans"/>
          <w:color w:val="3E3E3D"/>
          <w:shd w:val="clear" w:color="auto" w:fill="FFFFFF"/>
          <w:lang w:val="lv-LV"/>
        </w:rPr>
        <w:t>summas</w:t>
      </w:r>
      <w:proofErr w:type="spellEnd"/>
    </w:p>
    <w:p w14:paraId="7F204D54" w14:textId="77777777" w:rsidR="00B85464" w:rsidRDefault="00B85464" w:rsidP="00B85464">
      <w:pPr>
        <w:pStyle w:val="SourceCode"/>
      </w:pP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mOfWins</w:t>
      </w:r>
      <w:proofErr w:type="spellEnd"/>
      <w:r>
        <w:rPr>
          <w:rStyle w:val="VerbatimChar"/>
        </w:rPr>
        <w:t xml:space="preserve"> = 0;</w:t>
      </w:r>
      <w:r>
        <w:br/>
      </w:r>
      <w:r>
        <w:rPr>
          <w:rStyle w:val="VerbatimChar"/>
        </w:rPr>
        <w:t xml:space="preserve">        ...</w:t>
      </w:r>
      <w:r>
        <w:br/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whil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iceSum</w:t>
      </w:r>
      <w:proofErr w:type="spellEnd"/>
      <w:r>
        <w:rPr>
          <w:rStyle w:val="VerbatimChar"/>
        </w:rPr>
        <w:t xml:space="preserve"> &gt; 3 &amp;&amp; </w:t>
      </w:r>
      <w:proofErr w:type="spellStart"/>
      <w:r>
        <w:rPr>
          <w:rStyle w:val="VerbatimChar"/>
        </w:rPr>
        <w:t>diceSumm</w:t>
      </w:r>
      <w:proofErr w:type="spellEnd"/>
      <w:r>
        <w:rPr>
          <w:rStyle w:val="VerbatimChar"/>
        </w:rPr>
        <w:t xml:space="preserve"> &lt; 7 ...) {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if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iceSum</w:t>
      </w:r>
      <w:proofErr w:type="spellEnd"/>
      <w:r>
        <w:rPr>
          <w:rStyle w:val="VerbatimChar"/>
        </w:rPr>
        <w:t xml:space="preserve"> == 7 || </w:t>
      </w:r>
      <w:proofErr w:type="spellStart"/>
      <w:r>
        <w:rPr>
          <w:rStyle w:val="VerbatimChar"/>
        </w:rPr>
        <w:t>diceSum</w:t>
      </w:r>
      <w:proofErr w:type="spellEnd"/>
      <w:r>
        <w:rPr>
          <w:rStyle w:val="VerbatimChar"/>
        </w:rPr>
        <w:t xml:space="preserve"> == 11) {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sumOfWins</w:t>
      </w:r>
      <w:proofErr w:type="spellEnd"/>
      <w:r>
        <w:rPr>
          <w:rStyle w:val="VerbatimChar"/>
        </w:rPr>
        <w:t>++;</w:t>
      </w:r>
      <w:r>
        <w:br/>
      </w:r>
      <w:r>
        <w:rPr>
          <w:rStyle w:val="VerbatimChar"/>
        </w:rPr>
        <w:t xml:space="preserve">                ...  // izdrukā paziņojumu </w:t>
      </w:r>
      <w:r>
        <w:br/>
      </w:r>
      <w:r>
        <w:rPr>
          <w:rStyle w:val="VerbatimChar"/>
        </w:rPr>
        <w:t xml:space="preserve">        }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}</w:t>
      </w:r>
    </w:p>
    <w:p w14:paraId="60C3B924" w14:textId="3C6A9CDF" w:rsidR="004C27CF" w:rsidRPr="006264A5" w:rsidRDefault="004C27CF" w:rsidP="00B85464">
      <w:pPr>
        <w:spacing w:after="200" w:line="240" w:lineRule="auto"/>
        <w:ind w:left="480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</w:p>
    <w:p w14:paraId="4FA293FC" w14:textId="28DADCC7" w:rsidR="004C27CF" w:rsidRPr="00663E47" w:rsidRDefault="004C27CF" w:rsidP="004C27CF">
      <w:pPr>
        <w:pStyle w:val="Heading1"/>
        <w:rPr>
          <w:rFonts w:ascii="Montserrat SemiBold" w:hAnsi="Montserrat SemiBold"/>
          <w:color w:val="3E3E3D"/>
          <w:sz w:val="40"/>
          <w:szCs w:val="40"/>
        </w:rPr>
      </w:pPr>
      <w:bookmarkStart w:id="4" w:name="nodarbība-2.-mājas-darbs-3"/>
      <w:r w:rsidRPr="00663E47">
        <w:rPr>
          <w:rFonts w:ascii="Montserrat SemiBold" w:hAnsi="Montserrat SemiBold"/>
          <w:color w:val="3E3E3D"/>
          <w:sz w:val="40"/>
          <w:szCs w:val="40"/>
        </w:rPr>
        <w:lastRenderedPageBreak/>
        <w:t>2. mājas darbs</w:t>
      </w:r>
      <w:bookmarkEnd w:id="4"/>
    </w:p>
    <w:p w14:paraId="2B1418B1" w14:textId="77777777" w:rsidR="004C27CF" w:rsidRPr="00663E47" w:rsidRDefault="004C27CF" w:rsidP="004C27CF">
      <w:pPr>
        <w:pStyle w:val="Heading1"/>
        <w:rPr>
          <w:rFonts w:ascii="Montserrat SemiBold" w:hAnsi="Montserrat SemiBold"/>
          <w:color w:val="3E3E3D"/>
        </w:rPr>
      </w:pPr>
      <w:bookmarkStart w:id="5" w:name="lielākais-no-trim"/>
      <w:r w:rsidRPr="00663E47">
        <w:rPr>
          <w:rFonts w:ascii="Montserrat SemiBold" w:hAnsi="Montserrat SemiBold"/>
          <w:color w:val="3E3E3D"/>
        </w:rPr>
        <w:t>Lielākais no trim</w:t>
      </w:r>
      <w:bookmarkEnd w:id="5"/>
    </w:p>
    <w:p w14:paraId="54437449" w14:textId="77777777" w:rsidR="001D523A" w:rsidRDefault="001D523A" w:rsidP="004C27CF">
      <w:pPr>
        <w:pStyle w:val="Heading3"/>
        <w:rPr>
          <w:rFonts w:ascii="Montserrat" w:eastAsiaTheme="minorHAnsi" w:hAnsi="Montserrat" w:cs="Open Sans"/>
          <w:color w:val="3E3E3D"/>
          <w:shd w:val="clear" w:color="auto" w:fill="FFFFFF"/>
        </w:rPr>
      </w:pPr>
      <w:bookmarkStart w:id="6" w:name="noteikumi-1"/>
    </w:p>
    <w:p w14:paraId="3D041897" w14:textId="2C549008" w:rsidR="004C27CF" w:rsidRPr="001D523A" w:rsidRDefault="004C27CF" w:rsidP="004C27CF">
      <w:pPr>
        <w:pStyle w:val="Heading3"/>
        <w:rPr>
          <w:rFonts w:ascii="Montserrat" w:eastAsiaTheme="minorHAnsi" w:hAnsi="Montserrat" w:cs="Open Sans"/>
          <w:color w:val="3E3E3D"/>
          <w:shd w:val="clear" w:color="auto" w:fill="FFFFFF"/>
        </w:rPr>
      </w:pPr>
      <w:r w:rsidRPr="001D523A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Noteikum</w:t>
      </w:r>
      <w:bookmarkEnd w:id="6"/>
      <w:r w:rsidR="001D523A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i:</w:t>
      </w:r>
    </w:p>
    <w:p w14:paraId="61302DF9" w14:textId="144BCA23" w:rsidR="004C27CF" w:rsidRPr="001D523A" w:rsidRDefault="004C27CF" w:rsidP="004C27CF">
      <w:pPr>
        <w:pStyle w:val="FirstParagraph"/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1D523A">
        <w:rPr>
          <w:rFonts w:ascii="Montserrat" w:hAnsi="Montserrat" w:cs="Open Sans"/>
          <w:color w:val="3E3E3D"/>
          <w:shd w:val="clear" w:color="auto" w:fill="FFFFFF"/>
          <w:lang w:val="lv-LV"/>
        </w:rPr>
        <w:t>Uzrakstiet programmu, kas pieprasa lietotājam ievadīt trīs veselu</w:t>
      </w:r>
      <w:r w:rsidR="00920039">
        <w:rPr>
          <w:rFonts w:ascii="Montserrat" w:hAnsi="Montserrat" w:cs="Open Sans"/>
          <w:color w:val="3E3E3D"/>
          <w:shd w:val="clear" w:color="auto" w:fill="FFFFFF"/>
          <w:lang w:val="lv-LV"/>
        </w:rPr>
        <w:t>s</w:t>
      </w:r>
      <w:r w:rsidRPr="001D523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skaitļus un izvada lielāko no tiem konsolē.</w:t>
      </w:r>
    </w:p>
    <w:p w14:paraId="422710F5" w14:textId="336ED006" w:rsidR="004C27CF" w:rsidRDefault="004C27CF" w:rsidP="001D523A"/>
    <w:p w14:paraId="3851623F" w14:textId="1019233E" w:rsidR="00920039" w:rsidRDefault="00920039" w:rsidP="00920039">
      <w:pPr>
        <w:pStyle w:val="Heading1"/>
      </w:pPr>
      <w:bookmarkStart w:id="7" w:name="nepāra-noteikšana."/>
      <w:r w:rsidRPr="00920039">
        <w:rPr>
          <w:rFonts w:ascii="Montserrat SemiBold" w:hAnsi="Montserrat SemiBold"/>
          <w:color w:val="3E3E3D"/>
        </w:rPr>
        <w:t>Nepāra noteikšana</w:t>
      </w:r>
      <w:bookmarkEnd w:id="7"/>
    </w:p>
    <w:p w14:paraId="2532E088" w14:textId="77777777" w:rsidR="00920039" w:rsidRPr="00920039" w:rsidRDefault="00920039" w:rsidP="00920039">
      <w:pPr>
        <w:pStyle w:val="Heading3"/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</w:pPr>
      <w:bookmarkStart w:id="8" w:name="noteikumi-4"/>
      <w:r w:rsidRPr="00920039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Noteikumi:</w:t>
      </w:r>
      <w:bookmarkEnd w:id="8"/>
    </w:p>
    <w:p w14:paraId="2BDC8C7C" w14:textId="77777777" w:rsidR="00920039" w:rsidRPr="00920039" w:rsidRDefault="00920039" w:rsidP="00920039">
      <w:pPr>
        <w:pStyle w:val="Compact"/>
        <w:numPr>
          <w:ilvl w:val="0"/>
          <w:numId w:val="31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>Izveidot</w:t>
      </w:r>
      <w:proofErr w:type="spellEnd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>klasi</w:t>
      </w:r>
      <w:proofErr w:type="spellEnd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>ar</w:t>
      </w:r>
      <w:proofErr w:type="spellEnd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>metodi</w:t>
      </w:r>
      <w:proofErr w:type="spellEnd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>printOddWithin</w:t>
      </w:r>
      <w:proofErr w:type="spellEnd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>(</w:t>
      </w:r>
      <w:proofErr w:type="spellStart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>from,till</w:t>
      </w:r>
      <w:proofErr w:type="spellEnd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), kas </w:t>
      </w:r>
      <w:proofErr w:type="spellStart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>izdrukā</w:t>
      </w:r>
      <w:proofErr w:type="spellEnd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>nepāra</w:t>
      </w:r>
      <w:proofErr w:type="spellEnd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>skaitļus</w:t>
      </w:r>
      <w:proofErr w:type="spellEnd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>dotajā</w:t>
      </w:r>
      <w:proofErr w:type="spellEnd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>intervālā</w:t>
      </w:r>
      <w:proofErr w:type="spellEnd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X,Y</w:t>
      </w:r>
    </w:p>
    <w:p w14:paraId="47064B09" w14:textId="77777777" w:rsidR="00920039" w:rsidRPr="00920039" w:rsidRDefault="00920039" w:rsidP="00920039">
      <w:pPr>
        <w:pStyle w:val="FirstParagraph"/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>Piemēram</w:t>
      </w:r>
      <w:proofErr w:type="spellEnd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, ja </w:t>
      </w:r>
      <w:proofErr w:type="spellStart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>metodi</w:t>
      </w:r>
      <w:proofErr w:type="spellEnd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>izsauc</w:t>
      </w:r>
      <w:proofErr w:type="spellEnd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>šādi</w:t>
      </w:r>
      <w:proofErr w:type="spellEnd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>:</w:t>
      </w:r>
    </w:p>
    <w:p w14:paraId="577977E0" w14:textId="77777777" w:rsidR="00920039" w:rsidRDefault="00920039" w:rsidP="00920039">
      <w:pPr>
        <w:pStyle w:val="SourceCode"/>
      </w:pP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OddWithin</w:t>
      </w:r>
      <w:proofErr w:type="spellEnd"/>
      <w:r>
        <w:rPr>
          <w:rStyle w:val="VerbatimChar"/>
        </w:rPr>
        <w:t>(3,7);</w:t>
      </w:r>
    </w:p>
    <w:p w14:paraId="69F8C3E2" w14:textId="77777777" w:rsidR="00920039" w:rsidRPr="00920039" w:rsidRDefault="00920039" w:rsidP="00920039">
      <w:pPr>
        <w:pStyle w:val="FirstParagraph"/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>tā</w:t>
      </w:r>
      <w:proofErr w:type="spellEnd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>izdrukās</w:t>
      </w:r>
      <w:proofErr w:type="spellEnd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>sekojošo</w:t>
      </w:r>
      <w:proofErr w:type="spellEnd"/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>:</w:t>
      </w:r>
    </w:p>
    <w:p w14:paraId="077FAA71" w14:textId="77777777" w:rsidR="00920039" w:rsidRDefault="00920039" w:rsidP="00920039">
      <w:pPr>
        <w:pStyle w:val="SourceCode"/>
      </w:pPr>
      <w:r>
        <w:rPr>
          <w:rStyle w:val="VerbatimChar"/>
        </w:rPr>
        <w:t xml:space="preserve">  3, 5, 7 </w:t>
      </w:r>
    </w:p>
    <w:p w14:paraId="47BA75C3" w14:textId="3945BD0B" w:rsidR="00920039" w:rsidRPr="00920039" w:rsidRDefault="00920039" w:rsidP="00920039">
      <w:pPr>
        <w:pStyle w:val="Heading3"/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</w:pPr>
      <w:bookmarkStart w:id="9" w:name="soļi-3"/>
      <w:r w:rsidRPr="00920039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Soļi</w:t>
      </w:r>
      <w:bookmarkEnd w:id="9"/>
      <w:r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:</w:t>
      </w:r>
    </w:p>
    <w:p w14:paraId="574482F8" w14:textId="2C6DBCEE" w:rsidR="00920039" w:rsidRDefault="00920039" w:rsidP="00920039">
      <w:pPr>
        <w:pStyle w:val="ListParagraph"/>
        <w:numPr>
          <w:ilvl w:val="0"/>
          <w:numId w:val="31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920039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Izveidojam jaunu klasi </w:t>
      </w:r>
      <w:proofErr w:type="spellStart"/>
      <w:r w:rsidRPr="00920039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OddNumberLookup</w:t>
      </w:r>
      <w:proofErr w:type="spellEnd"/>
    </w:p>
    <w:p w14:paraId="7A6148B8" w14:textId="77777777" w:rsidR="00920039" w:rsidRDefault="00920039" w:rsidP="00920039">
      <w:pPr>
        <w:pStyle w:val="ListParagraph"/>
        <w:numPr>
          <w:ilvl w:val="0"/>
          <w:numId w:val="31"/>
        </w:numPr>
        <w:spacing w:after="200" w:line="240" w:lineRule="auto"/>
      </w:pPr>
      <w:r w:rsidRPr="00920039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Klasē ievietojam metodi</w:t>
      </w:r>
    </w:p>
    <w:p w14:paraId="012FB8E1" w14:textId="77777777" w:rsidR="00920039" w:rsidRDefault="00920039" w:rsidP="00920039">
      <w:pPr>
        <w:pStyle w:val="SourceCode"/>
      </w:pP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oole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Od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umber</w:t>
      </w:r>
      <w:proofErr w:type="spellEnd"/>
      <w:r>
        <w:rPr>
          <w:rStyle w:val="VerbatimChar"/>
        </w:rPr>
        <w:t>)</w:t>
      </w:r>
    </w:p>
    <w:p w14:paraId="4D660635" w14:textId="5615B143" w:rsidR="00920039" w:rsidRDefault="00920039" w:rsidP="00920039">
      <w:pPr>
        <w:pStyle w:val="Compact"/>
        <w:numPr>
          <w:ilvl w:val="0"/>
          <w:numId w:val="32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920039">
        <w:rPr>
          <w:rFonts w:ascii="Montserrat" w:hAnsi="Montserrat" w:cs="Open Sans"/>
          <w:color w:val="3E3E3D"/>
          <w:shd w:val="clear" w:color="auto" w:fill="FFFFFF"/>
          <w:lang w:val="lv-LV"/>
        </w:rPr>
        <w:t>Klasē ievietojam metodi</w:t>
      </w:r>
    </w:p>
    <w:p w14:paraId="193E3993" w14:textId="77777777" w:rsidR="00920039" w:rsidRPr="00920039" w:rsidRDefault="00920039" w:rsidP="00920039">
      <w:pPr>
        <w:pStyle w:val="Compact"/>
        <w:ind w:left="72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5E090C3C" w14:textId="77777777" w:rsidR="00920039" w:rsidRDefault="00920039" w:rsidP="00920039">
      <w:pPr>
        <w:pStyle w:val="SourceCode"/>
      </w:pP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OddWithi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om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till)</w:t>
      </w:r>
    </w:p>
    <w:p w14:paraId="3D2F5291" w14:textId="1C274E63" w:rsidR="00920039" w:rsidRPr="00920039" w:rsidRDefault="00920039" w:rsidP="00920039">
      <w:pPr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920039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Metode ciklā nolasa skaitļus no “</w:t>
      </w:r>
      <w:proofErr w:type="spellStart"/>
      <w:r w:rsidRPr="00920039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from</w:t>
      </w:r>
      <w:proofErr w:type="spellEnd"/>
      <w:r w:rsidRPr="00920039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” līdz “till” un katru skaitli pārbaudīs ar metodi “</w:t>
      </w:r>
      <w:proofErr w:type="spellStart"/>
      <w:r w:rsidRPr="00920039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isOdd</w:t>
      </w:r>
      <w:proofErr w:type="spellEnd"/>
      <w:r w:rsidRPr="00920039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” un atbilstoši izdrukājam</w:t>
      </w:r>
    </w:p>
    <w:sectPr w:rsidR="00920039" w:rsidRPr="00920039" w:rsidSect="0015684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D89575" w14:textId="77777777" w:rsidR="0092444F" w:rsidRDefault="0092444F" w:rsidP="001C7349">
      <w:pPr>
        <w:spacing w:after="0" w:line="240" w:lineRule="auto"/>
      </w:pPr>
      <w:r>
        <w:separator/>
      </w:r>
    </w:p>
  </w:endnote>
  <w:endnote w:type="continuationSeparator" w:id="0">
    <w:p w14:paraId="2A8E16EC" w14:textId="77777777" w:rsidR="0092444F" w:rsidRDefault="0092444F" w:rsidP="001C73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Montserrat SemiBold">
    <w:altName w:val="Calibri"/>
    <w:charset w:val="00"/>
    <w:family w:val="auto"/>
    <w:pitch w:val="variable"/>
    <w:sig w:usb0="2000020F" w:usb1="00000003" w:usb2="00000000" w:usb3="00000000" w:csb0="00000197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3715D0" w14:textId="77777777" w:rsidR="00791FB4" w:rsidRDefault="00791F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F42ED5" w14:textId="03D17CD8" w:rsidR="00B33E66" w:rsidRDefault="00116859">
    <w:pPr>
      <w:pStyle w:val="Footer"/>
      <w:jc w:val="center"/>
      <w:rPr>
        <w:caps/>
        <w:color w:val="4472C4" w:themeColor="accent1"/>
      </w:rPr>
    </w:pPr>
    <w:r w:rsidRPr="00B33E66">
      <w:rPr>
        <w:noProof/>
      </w:rPr>
      <w:drawing>
        <wp:anchor distT="0" distB="0" distL="114300" distR="114300" simplePos="0" relativeHeight="251659264" behindDoc="1" locked="0" layoutInCell="1" allowOverlap="1" wp14:anchorId="4C657E4E" wp14:editId="2EF449DB">
          <wp:simplePos x="0" y="0"/>
          <wp:positionH relativeFrom="margin">
            <wp:align>center</wp:align>
          </wp:positionH>
          <wp:positionV relativeFrom="paragraph">
            <wp:posOffset>5439</wp:posOffset>
          </wp:positionV>
          <wp:extent cx="1375410" cy="4191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alphaModFix am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5410" cy="419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18011CF" w14:textId="0CB12B29" w:rsidR="00B33E66" w:rsidRDefault="00116859" w:rsidP="00116859">
    <w:pPr>
      <w:pStyle w:val="Footer"/>
      <w:tabs>
        <w:tab w:val="left" w:pos="9729"/>
      </w:tabs>
      <w:rPr>
        <w:caps/>
        <w:color w:val="4472C4" w:themeColor="accent1"/>
      </w:rPr>
    </w:pPr>
    <w:r>
      <w:rPr>
        <w:caps/>
        <w:color w:val="4472C4" w:themeColor="accent1"/>
      </w:rPr>
      <w:tab/>
    </w:r>
  </w:p>
  <w:p w14:paraId="7064902A" w14:textId="0EE45BCD" w:rsidR="00B33E66" w:rsidRDefault="00B33E66">
    <w:pPr>
      <w:pStyle w:val="Footer"/>
      <w:jc w:val="center"/>
      <w:rPr>
        <w:caps/>
        <w:color w:val="4472C4" w:themeColor="accent1"/>
      </w:rPr>
    </w:pPr>
  </w:p>
  <w:p w14:paraId="3E1E6DB2" w14:textId="7776E7C4" w:rsidR="00B33E66" w:rsidRDefault="00B33E66">
    <w:pPr>
      <w:pStyle w:val="Footer"/>
      <w:jc w:val="center"/>
      <w:rPr>
        <w:caps/>
        <w:color w:val="4472C4" w:themeColor="accent1"/>
      </w:rPr>
    </w:pPr>
  </w:p>
  <w:p w14:paraId="5605C72B" w14:textId="229203F0" w:rsidR="00B33E66" w:rsidRPr="00B33E66" w:rsidRDefault="00B33E66">
    <w:pPr>
      <w:pStyle w:val="Footer"/>
      <w:jc w:val="center"/>
      <w:rPr>
        <w:caps/>
        <w:noProof/>
        <w:color w:val="3E3E3D"/>
      </w:rPr>
    </w:pPr>
    <w:r w:rsidRPr="00B33E66">
      <w:rPr>
        <w:caps/>
        <w:color w:val="3E3E3D"/>
      </w:rPr>
      <w:fldChar w:fldCharType="begin"/>
    </w:r>
    <w:r w:rsidRPr="00B33E66">
      <w:rPr>
        <w:caps/>
        <w:color w:val="3E3E3D"/>
      </w:rPr>
      <w:instrText xml:space="preserve"> PAGE   \* MERGEFORMAT </w:instrText>
    </w:r>
    <w:r w:rsidRPr="00B33E66">
      <w:rPr>
        <w:caps/>
        <w:color w:val="3E3E3D"/>
      </w:rPr>
      <w:fldChar w:fldCharType="separate"/>
    </w:r>
    <w:r w:rsidRPr="00B33E66">
      <w:rPr>
        <w:caps/>
        <w:noProof/>
        <w:color w:val="3E3E3D"/>
      </w:rPr>
      <w:t>2</w:t>
    </w:r>
    <w:r w:rsidRPr="00B33E66">
      <w:rPr>
        <w:caps/>
        <w:noProof/>
        <w:color w:val="3E3E3D"/>
      </w:rPr>
      <w:fldChar w:fldCharType="end"/>
    </w:r>
  </w:p>
  <w:p w14:paraId="5B741D74" w14:textId="58A8CE85" w:rsidR="00B33E66" w:rsidRDefault="00B33E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B8B16" w14:textId="77777777" w:rsidR="00791FB4" w:rsidRDefault="00791F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F945FB" w14:textId="77777777" w:rsidR="0092444F" w:rsidRDefault="0092444F" w:rsidP="001C7349">
      <w:pPr>
        <w:spacing w:after="0" w:line="240" w:lineRule="auto"/>
      </w:pPr>
      <w:r>
        <w:separator/>
      </w:r>
    </w:p>
  </w:footnote>
  <w:footnote w:type="continuationSeparator" w:id="0">
    <w:p w14:paraId="6C924A62" w14:textId="77777777" w:rsidR="0092444F" w:rsidRDefault="0092444F" w:rsidP="001C73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A24C74" w14:textId="77777777" w:rsidR="00791FB4" w:rsidRDefault="00791F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4F941" w14:textId="0F26915B" w:rsidR="001C7349" w:rsidRPr="001C7349" w:rsidRDefault="00B33E66" w:rsidP="00116859">
    <w:pPr>
      <w:tabs>
        <w:tab w:val="left" w:pos="567"/>
        <w:tab w:val="left" w:pos="9729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>
      <w:rPr>
        <w:caps/>
        <w:noProof/>
        <w:color w:val="4472C4" w:themeColor="accent1"/>
      </w:rPr>
      <w:drawing>
        <wp:anchor distT="0" distB="0" distL="114300" distR="114300" simplePos="0" relativeHeight="251660288" behindDoc="1" locked="0" layoutInCell="1" allowOverlap="1" wp14:anchorId="6BC01B8F" wp14:editId="3CC4958C">
          <wp:simplePos x="0" y="0"/>
          <wp:positionH relativeFrom="margin">
            <wp:align>right</wp:align>
          </wp:positionH>
          <wp:positionV relativeFrom="paragraph">
            <wp:posOffset>7620</wp:posOffset>
          </wp:positionV>
          <wp:extent cx="2085975" cy="490220"/>
          <wp:effectExtent l="0" t="0" r="9525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5975" cy="4902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C7349" w:rsidRPr="001C7349">
      <w:rPr>
        <w:rFonts w:ascii="Montserrat" w:hAnsi="Montserrat" w:cs="Montserrat"/>
        <w:color w:val="3D3D3D"/>
        <w:sz w:val="20"/>
        <w:szCs w:val="20"/>
      </w:rPr>
      <w:t xml:space="preserve">Vadības un uzņēmējdarbības mācību centrs (LU VUMC) </w:t>
    </w:r>
    <w:r w:rsidR="00116859">
      <w:rPr>
        <w:rFonts w:ascii="Montserrat" w:hAnsi="Montserrat" w:cs="Montserrat"/>
        <w:color w:val="3D3D3D"/>
        <w:sz w:val="20"/>
        <w:szCs w:val="20"/>
      </w:rPr>
      <w:tab/>
    </w:r>
  </w:p>
  <w:p w14:paraId="072B2110" w14:textId="345C7492" w:rsidR="001C7349" w:rsidRPr="001C7349" w:rsidRDefault="001C7349" w:rsidP="00B33E66">
    <w:pPr>
      <w:tabs>
        <w:tab w:val="left" w:pos="567"/>
        <w:tab w:val="left" w:pos="9435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 w:rsidRPr="001C7349">
      <w:rPr>
        <w:rFonts w:ascii="Montserrat" w:hAnsi="Montserrat" w:cs="Montserrat"/>
        <w:color w:val="3D3D3D"/>
        <w:sz w:val="20"/>
        <w:szCs w:val="20"/>
      </w:rPr>
      <w:t xml:space="preserve">Programmas nosaukums </w:t>
    </w:r>
    <w:r w:rsidR="00B33E66">
      <w:rPr>
        <w:rFonts w:ascii="Montserrat" w:hAnsi="Montserrat" w:cs="Montserrat"/>
        <w:color w:val="3D3D3D"/>
        <w:sz w:val="20"/>
        <w:szCs w:val="20"/>
      </w:rPr>
      <w:tab/>
    </w:r>
  </w:p>
  <w:p w14:paraId="1CA00C66" w14:textId="1ECAC679" w:rsidR="001C7349" w:rsidRPr="001C7349" w:rsidRDefault="001C7349" w:rsidP="001C7349">
    <w:pPr>
      <w:tabs>
        <w:tab w:val="left" w:pos="567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 w:rsidRPr="001C7349">
      <w:rPr>
        <w:rFonts w:ascii="Montserrat" w:hAnsi="Montserrat" w:cs="Montserrat"/>
        <w:color w:val="3D3D3D"/>
        <w:sz w:val="20"/>
        <w:szCs w:val="20"/>
      </w:rPr>
      <w:t>Autora Vārds Uzvārds</w:t>
    </w:r>
  </w:p>
  <w:p w14:paraId="49BCCA47" w14:textId="224B0F09" w:rsidR="001C7349" w:rsidRPr="00B33E66" w:rsidRDefault="001C7349" w:rsidP="001C7349">
    <w:pPr>
      <w:pStyle w:val="Header"/>
      <w:rPr>
        <w:rFonts w:ascii="Montserrat" w:hAnsi="Montserrat" w:cs="Montserrat"/>
        <w:color w:val="3D3D3D"/>
        <w:sz w:val="20"/>
        <w:szCs w:val="20"/>
      </w:rPr>
    </w:pPr>
    <w:r w:rsidRPr="00B33E66">
      <w:rPr>
        <w:rFonts w:ascii="Montserrat" w:hAnsi="Montserrat" w:cs="Montserrat"/>
        <w:color w:val="3D3D3D"/>
        <w:sz w:val="20"/>
        <w:szCs w:val="20"/>
      </w:rPr>
      <w:t xml:space="preserve">       2021</w:t>
    </w:r>
  </w:p>
  <w:p w14:paraId="1C6CBAA5" w14:textId="6611934E" w:rsidR="001C7349" w:rsidRPr="00B33E66" w:rsidRDefault="001C7349" w:rsidP="001C73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CA1AEF" w14:textId="77777777" w:rsidR="00791FB4" w:rsidRDefault="00791F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57A606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2D649C"/>
    <w:multiLevelType w:val="multilevel"/>
    <w:tmpl w:val="EECA625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015134B8"/>
    <w:multiLevelType w:val="multilevel"/>
    <w:tmpl w:val="5AB8AA8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021E6159"/>
    <w:multiLevelType w:val="multilevel"/>
    <w:tmpl w:val="9D72972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02872F67"/>
    <w:multiLevelType w:val="hybridMultilevel"/>
    <w:tmpl w:val="302C6A4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703564"/>
    <w:multiLevelType w:val="multilevel"/>
    <w:tmpl w:val="E668A6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09204A19"/>
    <w:multiLevelType w:val="multilevel"/>
    <w:tmpl w:val="A6A22C3E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12F91632"/>
    <w:multiLevelType w:val="hybridMultilevel"/>
    <w:tmpl w:val="866EAD1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0CD2DE"/>
    <w:multiLevelType w:val="multilevel"/>
    <w:tmpl w:val="06F089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17E25BDF"/>
    <w:multiLevelType w:val="multilevel"/>
    <w:tmpl w:val="9CECB01E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1A240881"/>
    <w:multiLevelType w:val="multilevel"/>
    <w:tmpl w:val="EDAA135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1DFB4F7A"/>
    <w:multiLevelType w:val="hybridMultilevel"/>
    <w:tmpl w:val="6308A60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A456A1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5904796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6011BF0"/>
    <w:multiLevelType w:val="multilevel"/>
    <w:tmpl w:val="D58E36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2A750F5C"/>
    <w:multiLevelType w:val="multilevel"/>
    <w:tmpl w:val="F3F0EDC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2FFD2870"/>
    <w:multiLevelType w:val="hybridMultilevel"/>
    <w:tmpl w:val="32F8C80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1517B5"/>
    <w:multiLevelType w:val="hybridMultilevel"/>
    <w:tmpl w:val="3D44E7D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521F2C"/>
    <w:multiLevelType w:val="multilevel"/>
    <w:tmpl w:val="42D8DC9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443F637E"/>
    <w:multiLevelType w:val="multilevel"/>
    <w:tmpl w:val="55CC092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46BB3A47"/>
    <w:multiLevelType w:val="hybridMultilevel"/>
    <w:tmpl w:val="0B087E0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1250D7"/>
    <w:multiLevelType w:val="multilevel"/>
    <w:tmpl w:val="FD8A300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4DE62313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512B37EE"/>
    <w:multiLevelType w:val="multilevel"/>
    <w:tmpl w:val="BC9AE18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4" w15:restartNumberingAfterBreak="0">
    <w:nsid w:val="54063926"/>
    <w:multiLevelType w:val="hybridMultilevel"/>
    <w:tmpl w:val="D0FAB85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1959EE"/>
    <w:multiLevelType w:val="multilevel"/>
    <w:tmpl w:val="8D98A94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66E1148B"/>
    <w:multiLevelType w:val="multilevel"/>
    <w:tmpl w:val="916EC49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6AC60650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8" w15:restartNumberingAfterBreak="0">
    <w:nsid w:val="6EEE746A"/>
    <w:multiLevelType w:val="multilevel"/>
    <w:tmpl w:val="CF740EF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9" w15:restartNumberingAfterBreak="0">
    <w:nsid w:val="70B4797F"/>
    <w:multiLevelType w:val="multilevel"/>
    <w:tmpl w:val="BE229DC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0" w15:restartNumberingAfterBreak="0">
    <w:nsid w:val="7EF37400"/>
    <w:multiLevelType w:val="multilevel"/>
    <w:tmpl w:val="C854F1A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8"/>
  </w:num>
  <w:num w:numId="2">
    <w:abstractNumId w:val="0"/>
  </w:num>
  <w:num w:numId="3">
    <w:abstractNumId w:val="24"/>
  </w:num>
  <w:num w:numId="4">
    <w:abstractNumId w:val="4"/>
  </w:num>
  <w:num w:numId="5">
    <w:abstractNumId w:val="11"/>
  </w:num>
  <w:num w:numId="6">
    <w:abstractNumId w:val="13"/>
  </w:num>
  <w:num w:numId="7">
    <w:abstractNumId w:val="12"/>
  </w:num>
  <w:num w:numId="8">
    <w:abstractNumId w:val="27"/>
  </w:num>
  <w:num w:numId="9">
    <w:abstractNumId w:val="22"/>
  </w:num>
  <w:num w:numId="10">
    <w:abstractNumId w:val="18"/>
  </w:num>
  <w:num w:numId="11">
    <w:abstractNumId w:val="30"/>
  </w:num>
  <w:num w:numId="12">
    <w:abstractNumId w:val="15"/>
  </w:num>
  <w:num w:numId="13">
    <w:abstractNumId w:val="26"/>
  </w:num>
  <w:num w:numId="14">
    <w:abstractNumId w:val="23"/>
  </w:num>
  <w:num w:numId="15">
    <w:abstractNumId w:val="10"/>
  </w:num>
  <w:num w:numId="16">
    <w:abstractNumId w:val="21"/>
  </w:num>
  <w:num w:numId="17">
    <w:abstractNumId w:val="5"/>
  </w:num>
  <w:num w:numId="18">
    <w:abstractNumId w:val="3"/>
  </w:num>
  <w:num w:numId="19">
    <w:abstractNumId w:val="28"/>
  </w:num>
  <w:num w:numId="20">
    <w:abstractNumId w:val="2"/>
  </w:num>
  <w:num w:numId="21">
    <w:abstractNumId w:val="6"/>
  </w:num>
  <w:num w:numId="22">
    <w:abstractNumId w:val="9"/>
  </w:num>
  <w:num w:numId="23">
    <w:abstractNumId w:val="1"/>
  </w:num>
  <w:num w:numId="24">
    <w:abstractNumId w:val="14"/>
  </w:num>
  <w:num w:numId="25">
    <w:abstractNumId w:val="19"/>
  </w:num>
  <w:num w:numId="26">
    <w:abstractNumId w:val="25"/>
  </w:num>
  <w:num w:numId="27">
    <w:abstractNumId w:val="29"/>
  </w:num>
  <w:num w:numId="28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9">
    <w:abstractNumId w:val="16"/>
  </w:num>
  <w:num w:numId="30">
    <w:abstractNumId w:val="20"/>
  </w:num>
  <w:num w:numId="31">
    <w:abstractNumId w:val="17"/>
  </w:num>
  <w:num w:numId="3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031F"/>
    <w:rsid w:val="000C11E2"/>
    <w:rsid w:val="00116859"/>
    <w:rsid w:val="00156844"/>
    <w:rsid w:val="001C7349"/>
    <w:rsid w:val="001D523A"/>
    <w:rsid w:val="003858CA"/>
    <w:rsid w:val="00394296"/>
    <w:rsid w:val="003C6DA8"/>
    <w:rsid w:val="004C27CF"/>
    <w:rsid w:val="004E0E86"/>
    <w:rsid w:val="006264A5"/>
    <w:rsid w:val="0063385C"/>
    <w:rsid w:val="00663E47"/>
    <w:rsid w:val="00791FB4"/>
    <w:rsid w:val="008D2C34"/>
    <w:rsid w:val="00920039"/>
    <w:rsid w:val="0092444F"/>
    <w:rsid w:val="00AC709A"/>
    <w:rsid w:val="00AD42F5"/>
    <w:rsid w:val="00B33E66"/>
    <w:rsid w:val="00B85464"/>
    <w:rsid w:val="00C91DD5"/>
    <w:rsid w:val="00CF5F88"/>
    <w:rsid w:val="00D44B90"/>
    <w:rsid w:val="00DF031F"/>
    <w:rsid w:val="00DF07F4"/>
    <w:rsid w:val="00E36956"/>
    <w:rsid w:val="00F9275F"/>
    <w:rsid w:val="00FE0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F71357"/>
  <w15:chartTrackingRefBased/>
  <w15:docId w15:val="{8DEADCAB-D85C-4946-9E6A-0F9AFDD99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3E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3E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27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DF031F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1C7349"/>
  </w:style>
  <w:style w:type="paragraph" w:styleId="Header">
    <w:name w:val="header"/>
    <w:basedOn w:val="Normal"/>
    <w:link w:val="HeaderChar"/>
    <w:uiPriority w:val="99"/>
    <w:unhideWhenUsed/>
    <w:rsid w:val="001C73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349"/>
  </w:style>
  <w:style w:type="paragraph" w:styleId="Footer">
    <w:name w:val="footer"/>
    <w:basedOn w:val="Normal"/>
    <w:link w:val="FooterChar"/>
    <w:uiPriority w:val="99"/>
    <w:unhideWhenUsed/>
    <w:rsid w:val="001C73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349"/>
  </w:style>
  <w:style w:type="character" w:customStyle="1" w:styleId="Heading1Char">
    <w:name w:val="Heading 1 Char"/>
    <w:basedOn w:val="DefaultParagraphFont"/>
    <w:link w:val="Heading1"/>
    <w:uiPriority w:val="9"/>
    <w:rsid w:val="00B33E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33E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B33E66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4C27C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qFormat/>
    <w:rsid w:val="004C27CF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4C27CF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4C27CF"/>
  </w:style>
  <w:style w:type="paragraph" w:customStyle="1" w:styleId="Compact">
    <w:name w:val="Compact"/>
    <w:basedOn w:val="BodyText"/>
    <w:qFormat/>
    <w:rsid w:val="004C27CF"/>
    <w:pPr>
      <w:spacing w:before="36" w:after="36"/>
    </w:pPr>
  </w:style>
  <w:style w:type="paragraph" w:customStyle="1" w:styleId="CaptionedFigure">
    <w:name w:val="Captioned Figure"/>
    <w:basedOn w:val="Normal"/>
    <w:rsid w:val="004C27CF"/>
    <w:pPr>
      <w:keepNext/>
      <w:spacing w:after="200" w:line="240" w:lineRule="auto"/>
    </w:pPr>
    <w:rPr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rsid w:val="004C27CF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4C27CF"/>
    <w:pPr>
      <w:wordWrap w:val="0"/>
      <w:spacing w:after="200" w:line="240" w:lineRule="auto"/>
    </w:pPr>
    <w:rPr>
      <w:rFonts w:ascii="Consolas" w:hAnsi="Consolas"/>
    </w:rPr>
  </w:style>
  <w:style w:type="paragraph" w:styleId="ListParagraph">
    <w:name w:val="List Paragraph"/>
    <w:basedOn w:val="Normal"/>
    <w:uiPriority w:val="34"/>
    <w:qFormat/>
    <w:rsid w:val="008D2C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83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5FDF1-3055-4667-B17B-33E749E08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1293</Words>
  <Characters>738</Characters>
  <Application>Microsoft Office Word</Application>
  <DocSecurity>0</DocSecurity>
  <Lines>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ausova</dc:creator>
  <cp:keywords/>
  <dc:description/>
  <cp:lastModifiedBy>Martinsh Ceske (external)</cp:lastModifiedBy>
  <cp:revision>5</cp:revision>
  <dcterms:created xsi:type="dcterms:W3CDTF">2021-08-23T15:40:00Z</dcterms:created>
  <dcterms:modified xsi:type="dcterms:W3CDTF">2021-08-29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rcSensitivity">
    <vt:lpwstr>Internal</vt:lpwstr>
  </property>
  <property fmtid="{D5CDD505-2E9C-101B-9397-08002B2CF9AE}" pid="3" name="MSIP_Label_90c2fedb-0da6-4717-8531-d16a1b9930f4_Enabled">
    <vt:lpwstr>true</vt:lpwstr>
  </property>
  <property fmtid="{D5CDD505-2E9C-101B-9397-08002B2CF9AE}" pid="4" name="MSIP_Label_90c2fedb-0da6-4717-8531-d16a1b9930f4_SetDate">
    <vt:lpwstr>2021-08-29T04:57:41Z</vt:lpwstr>
  </property>
  <property fmtid="{D5CDD505-2E9C-101B-9397-08002B2CF9AE}" pid="5" name="MSIP_Label_90c2fedb-0da6-4717-8531-d16a1b9930f4_Method">
    <vt:lpwstr>Standard</vt:lpwstr>
  </property>
  <property fmtid="{D5CDD505-2E9C-101B-9397-08002B2CF9AE}" pid="6" name="MSIP_Label_90c2fedb-0da6-4717-8531-d16a1b9930f4_Name">
    <vt:lpwstr>90c2fedb-0da6-4717-8531-d16a1b9930f4</vt:lpwstr>
  </property>
  <property fmtid="{D5CDD505-2E9C-101B-9397-08002B2CF9AE}" pid="7" name="MSIP_Label_90c2fedb-0da6-4717-8531-d16a1b9930f4_SiteId">
    <vt:lpwstr>45597f60-6e37-4be7-acfb-4c9e23b261ea</vt:lpwstr>
  </property>
  <property fmtid="{D5CDD505-2E9C-101B-9397-08002B2CF9AE}" pid="8" name="MSIP_Label_90c2fedb-0da6-4717-8531-d16a1b9930f4_ActionId">
    <vt:lpwstr>dfbde341-b0e6-49a7-a1a4-1acfabf0ff56</vt:lpwstr>
  </property>
  <property fmtid="{D5CDD505-2E9C-101B-9397-08002B2CF9AE}" pid="9" name="MSIP_Label_90c2fedb-0da6-4717-8531-d16a1b9930f4_ContentBits">
    <vt:lpwstr>0</vt:lpwstr>
  </property>
  <property fmtid="{D5CDD505-2E9C-101B-9397-08002B2CF9AE}" pid="10" name="Sensitivity">
    <vt:lpwstr>Internal</vt:lpwstr>
  </property>
</Properties>
</file>